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3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57"/>
        <w:gridCol w:w="2326"/>
        <w:gridCol w:w="2352"/>
        <w:gridCol w:w="2334"/>
      </w:tblGrid>
      <w:tr w:rsidR="00E55496" w14:paraId="4CEF4340" w14:textId="77777777" w:rsidTr="00B915FF">
        <w:trPr>
          <w:trHeight w:val="563"/>
        </w:trPr>
        <w:tc>
          <w:tcPr>
            <w:tcW w:w="2358" w:type="dxa"/>
          </w:tcPr>
          <w:p w14:paraId="766E72AE" w14:textId="77777777" w:rsidR="00E55496" w:rsidRDefault="00E55496" w:rsidP="00B915FF">
            <w:pPr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FFECTIVE:</w:t>
            </w:r>
          </w:p>
        </w:tc>
        <w:tc>
          <w:tcPr>
            <w:tcW w:w="2326" w:type="dxa"/>
          </w:tcPr>
          <w:p w14:paraId="06326FA1" w14:textId="7F5B2D8A" w:rsidR="00E55496" w:rsidRDefault="00E55496" w:rsidP="00B915FF">
            <w:pPr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Pr="00E55496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2018</w:t>
            </w:r>
          </w:p>
        </w:tc>
        <w:tc>
          <w:tcPr>
            <w:tcW w:w="2352" w:type="dxa"/>
          </w:tcPr>
          <w:p w14:paraId="57F1350D" w14:textId="77777777" w:rsidR="00E55496" w:rsidRDefault="00E55496" w:rsidP="00B915FF">
            <w:pPr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PERSEDES</w:t>
            </w:r>
          </w:p>
        </w:tc>
        <w:tc>
          <w:tcPr>
            <w:tcW w:w="2334" w:type="dxa"/>
          </w:tcPr>
          <w:p w14:paraId="5B8D0B16" w14:textId="77777777" w:rsidR="00E55496" w:rsidRDefault="00E55496" w:rsidP="00B915FF">
            <w:pPr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UCSC Constitution </w:t>
            </w:r>
          </w:p>
        </w:tc>
      </w:tr>
      <w:tr w:rsidR="00E55496" w14:paraId="25C19637" w14:textId="77777777" w:rsidTr="00B915FF">
        <w:trPr>
          <w:trHeight w:val="527"/>
        </w:trPr>
        <w:tc>
          <w:tcPr>
            <w:tcW w:w="2358" w:type="dxa"/>
          </w:tcPr>
          <w:p w14:paraId="11F3DC8C" w14:textId="77777777" w:rsidR="00E55496" w:rsidRDefault="00E55496" w:rsidP="00B915FF">
            <w:pPr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UTHORITY:</w:t>
            </w:r>
          </w:p>
        </w:tc>
        <w:tc>
          <w:tcPr>
            <w:tcW w:w="2326" w:type="dxa"/>
          </w:tcPr>
          <w:p w14:paraId="5360A8B8" w14:textId="77777777" w:rsidR="00E55496" w:rsidRDefault="00E55496" w:rsidP="00B915FF">
            <w:pPr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UCSC GA</w:t>
            </w:r>
          </w:p>
        </w:tc>
        <w:tc>
          <w:tcPr>
            <w:tcW w:w="2352" w:type="dxa"/>
          </w:tcPr>
          <w:p w14:paraId="3E358E15" w14:textId="77777777" w:rsidR="00E55496" w:rsidRDefault="00E55496" w:rsidP="00B915FF">
            <w:pPr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ATIFIED BY:</w:t>
            </w:r>
          </w:p>
        </w:tc>
        <w:tc>
          <w:tcPr>
            <w:tcW w:w="2334" w:type="dxa"/>
          </w:tcPr>
          <w:p w14:paraId="2798A368" w14:textId="77777777" w:rsidR="00E55496" w:rsidRDefault="00E55496" w:rsidP="00B915FF">
            <w:pPr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UCSC GA</w:t>
            </w:r>
          </w:p>
        </w:tc>
      </w:tr>
      <w:tr w:rsidR="00E55496" w14:paraId="72A82C32" w14:textId="77777777" w:rsidTr="00B915FF">
        <w:tc>
          <w:tcPr>
            <w:tcW w:w="2358" w:type="dxa"/>
          </w:tcPr>
          <w:p w14:paraId="0EAC6FC2" w14:textId="77777777" w:rsidR="00E55496" w:rsidRDefault="00E55496" w:rsidP="00B915FF">
            <w:pPr>
              <w:spacing w:line="263" w:lineRule="auto"/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LATED DOCUMENTS:</w:t>
            </w:r>
          </w:p>
          <w:p w14:paraId="08482CAA" w14:textId="77777777" w:rsidR="00E55496" w:rsidRDefault="00E55496" w:rsidP="00B915FF">
            <w:pPr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6" w:type="dxa"/>
          </w:tcPr>
          <w:p w14:paraId="53E6184D" w14:textId="77777777" w:rsidR="00E55496" w:rsidRDefault="00E55496" w:rsidP="00B915FF">
            <w:pPr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  <w:p w14:paraId="3D3F11B2" w14:textId="77777777" w:rsidR="00E55496" w:rsidRDefault="00E55496" w:rsidP="00B915FF">
            <w:pPr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2" w:type="dxa"/>
          </w:tcPr>
          <w:p w14:paraId="3796BDB2" w14:textId="77777777" w:rsidR="00E55496" w:rsidRDefault="00E55496" w:rsidP="00B915FF">
            <w:pPr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TE:</w:t>
            </w:r>
          </w:p>
          <w:p w14:paraId="2CF81BF3" w14:textId="77777777" w:rsidR="00E55496" w:rsidRDefault="00E55496" w:rsidP="00B915FF">
            <w:pPr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4" w:type="dxa"/>
          </w:tcPr>
          <w:p w14:paraId="683920B2" w14:textId="55F99702" w:rsidR="00E55496" w:rsidRDefault="00E55496" w:rsidP="00B915FF">
            <w:pPr>
              <w:ind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ptember 7</w:t>
            </w:r>
            <w:r w:rsidRPr="00E55496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2018</w:t>
            </w:r>
          </w:p>
        </w:tc>
      </w:tr>
    </w:tbl>
    <w:p w14:paraId="23E4A3A1" w14:textId="77777777" w:rsidR="00E55496" w:rsidRDefault="00E55496" w:rsidP="00E55496">
      <w:pPr>
        <w:pStyle w:val="BodyText"/>
        <w:rPr>
          <w:sz w:val="20"/>
        </w:rPr>
      </w:pPr>
    </w:p>
    <w:p w14:paraId="156618E7" w14:textId="3235AC9F" w:rsidR="00E55496" w:rsidRDefault="00E55496" w:rsidP="00E55496">
      <w:pPr>
        <w:pStyle w:val="BodyText"/>
        <w:tabs>
          <w:tab w:val="left" w:pos="7018"/>
        </w:tabs>
        <w:rPr>
          <w:sz w:val="20"/>
        </w:rPr>
      </w:pPr>
      <w:r>
        <w:rPr>
          <w:sz w:val="20"/>
        </w:rPr>
        <w:tab/>
      </w:r>
    </w:p>
    <w:p w14:paraId="441128F7" w14:textId="2D7EF963" w:rsidR="00DA5168" w:rsidRPr="00E55496" w:rsidRDefault="00B118E0" w:rsidP="00E55496">
      <w:pPr>
        <w:pStyle w:val="BodyText"/>
        <w:tabs>
          <w:tab w:val="left" w:pos="7023"/>
        </w:tabs>
        <w:rPr>
          <w:sz w:val="20"/>
        </w:rPr>
      </w:pPr>
      <w:r>
        <w:rPr>
          <w:b/>
        </w:rPr>
        <w:t>PREAMBLE:</w:t>
      </w:r>
    </w:p>
    <w:p w14:paraId="615D603F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6424CE4" w14:textId="77777777" w:rsidR="00DA5168" w:rsidRDefault="00B118E0">
      <w:pPr>
        <w:spacing w:line="249" w:lineRule="auto"/>
        <w:ind w:right="1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HUCSC is responsible for allocating funds toward a variety of programs and initiatives in a way that best serves Huron students. Further, it must ensure that funds are managed and spent responsibly. This policy governs and guides the financial responsi</w:t>
      </w:r>
      <w:r>
        <w:rPr>
          <w:rFonts w:ascii="Times New Roman" w:eastAsia="Times New Roman" w:hAnsi="Times New Roman" w:cs="Times New Roman"/>
          <w:sz w:val="24"/>
          <w:szCs w:val="24"/>
        </w:rPr>
        <w:t>bility and regulation of the HUCSC, with particular attention to the HUCSC Budget.</w:t>
      </w:r>
    </w:p>
    <w:p w14:paraId="488CB845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986090E" w14:textId="77777777" w:rsidR="00DA5168" w:rsidRDefault="00B118E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PPLICATION:</w:t>
      </w:r>
    </w:p>
    <w:p w14:paraId="06163DB3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E49A6D0" w14:textId="77777777" w:rsidR="00DA5168" w:rsidRDefault="00B118E0">
      <w:pPr>
        <w:spacing w:line="251" w:lineRule="auto"/>
        <w:ind w:right="3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document applies to all members of the HUCSC and anyone reasonably considered to be associated with or representative of the HUCSC, including but not lim</w:t>
      </w:r>
      <w:r>
        <w:rPr>
          <w:rFonts w:ascii="Times New Roman" w:eastAsia="Times New Roman" w:hAnsi="Times New Roman" w:cs="Times New Roman"/>
          <w:sz w:val="24"/>
          <w:szCs w:val="24"/>
        </w:rPr>
        <w:t>ited to Executive Members, Staff Members, Coordinators, Commissioners, Representatives, agents or representatives of council, and any club or student body ratified by the HUCSC.</w:t>
      </w:r>
    </w:p>
    <w:p w14:paraId="0A91488A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2989AD9" w14:textId="77777777" w:rsidR="00DA5168" w:rsidRDefault="00B118E0">
      <w:pPr>
        <w:tabs>
          <w:tab w:val="left" w:pos="700"/>
        </w:tabs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00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b/>
          <w:sz w:val="23"/>
          <w:szCs w:val="23"/>
        </w:rPr>
        <w:t>FINANCIAL RESPONSIBILITY</w:t>
      </w:r>
    </w:p>
    <w:p w14:paraId="3379199A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7D7E737" w14:textId="77777777" w:rsidR="00DA5168" w:rsidRDefault="00B118E0">
      <w:pPr>
        <w:tabs>
          <w:tab w:val="left" w:pos="1420"/>
        </w:tabs>
        <w:spacing w:line="246" w:lineRule="auto"/>
        <w:ind w:left="1440" w:right="140" w:hanging="7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01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The financial responsibility for the Corp</w:t>
      </w:r>
      <w:r>
        <w:rPr>
          <w:rFonts w:ascii="Times New Roman" w:eastAsia="Times New Roman" w:hAnsi="Times New Roman" w:cs="Times New Roman"/>
          <w:sz w:val="24"/>
          <w:szCs w:val="24"/>
        </w:rPr>
        <w:t>oration, signing authority, and processes for entering financial agreements with outside parties are stipulated in HCSEAC Bylaw #1. HCSEAC Bylaw #1 supersedes all other documents with regards to financial responsibilities and this document shall not be int</w:t>
      </w:r>
      <w:r>
        <w:rPr>
          <w:rFonts w:ascii="Times New Roman" w:eastAsia="Times New Roman" w:hAnsi="Times New Roman" w:cs="Times New Roman"/>
          <w:sz w:val="24"/>
          <w:szCs w:val="24"/>
        </w:rPr>
        <w:t>erpreted as attempting to review or rewrite the regulations set out therein.</w:t>
      </w:r>
    </w:p>
    <w:p w14:paraId="40CDF149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7AE6239" w14:textId="77777777" w:rsidR="00DA5168" w:rsidRDefault="00B118E0">
      <w:pPr>
        <w:tabs>
          <w:tab w:val="left" w:pos="1420"/>
        </w:tabs>
        <w:spacing w:line="249" w:lineRule="auto"/>
        <w:ind w:left="1440" w:right="260" w:hanging="7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02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The General Assembly has final authority on financial decisions of the HUCSC and all financial decisions are subject to its final approval, pending certain exceptions specified throughout the HCSEAC Bylaw #1, the HUCSC Constitutions, and the HUCSC Polic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Procedures.</w:t>
      </w:r>
    </w:p>
    <w:p w14:paraId="37FB0358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3BC0A41" w14:textId="77777777" w:rsidR="00DA5168" w:rsidRDefault="00B118E0">
      <w:pPr>
        <w:tabs>
          <w:tab w:val="left" w:pos="1420"/>
        </w:tabs>
        <w:spacing w:line="255" w:lineRule="auto"/>
        <w:ind w:left="1440" w:right="820" w:hanging="7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03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The Executive Council has the authority to make any financial decisions exclusively on an interim basis should the General Assembly be unable to approve the decision in a timely manner.</w:t>
      </w:r>
    </w:p>
    <w:p w14:paraId="4FE23DCC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69A150" w14:textId="77777777" w:rsidR="00DA5168" w:rsidRDefault="00B118E0">
      <w:pPr>
        <w:tabs>
          <w:tab w:val="left" w:pos="1420"/>
        </w:tabs>
        <w:spacing w:line="255" w:lineRule="auto"/>
        <w:ind w:left="1440" w:right="160" w:hanging="7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04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The Vice-President Finance and Administration is mandated to mai</w:t>
      </w:r>
      <w:r>
        <w:rPr>
          <w:rFonts w:ascii="Times New Roman" w:eastAsia="Times New Roman" w:hAnsi="Times New Roman" w:cs="Times New Roman"/>
          <w:sz w:val="24"/>
          <w:szCs w:val="24"/>
        </w:rPr>
        <w:t>ntain a relationship with an external financial firm for the purpose of keeping all official financial records of the HCSEAC in order.</w:t>
      </w:r>
    </w:p>
    <w:p w14:paraId="305E4A9D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C6126A1" w14:textId="33FC1FA0" w:rsidR="00DA5168" w:rsidRDefault="00B118E0">
      <w:pPr>
        <w:numPr>
          <w:ilvl w:val="0"/>
          <w:numId w:val="3"/>
        </w:numPr>
        <w:tabs>
          <w:tab w:val="left" w:pos="2160"/>
        </w:tabs>
        <w:spacing w:line="295" w:lineRule="auto"/>
        <w:ind w:left="2160" w:right="140" w:hanging="715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z w:val="23"/>
          <w:szCs w:val="23"/>
        </w:rPr>
        <w:t>In circumstances where the Vice-President Finance and Administration is unable to conduct these duties the President sha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ll do so in </w:t>
      </w:r>
      <w:r w:rsidR="007B4C98" w:rsidRPr="007B4C98">
        <w:rPr>
          <w:rFonts w:ascii="Times New Roman" w:eastAsia="Times New Roman" w:hAnsi="Times New Roman" w:cs="Times New Roman"/>
          <w:sz w:val="23"/>
          <w:szCs w:val="23"/>
        </w:rPr>
        <w:t>their</w:t>
      </w:r>
      <w:r w:rsidRPr="007B4C98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place.</w:t>
      </w:r>
    </w:p>
    <w:p w14:paraId="2613ADCE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BFF7DF8" w14:textId="77777777" w:rsidR="00DA5168" w:rsidRDefault="00B118E0">
      <w:pPr>
        <w:spacing w:line="255" w:lineRule="auto"/>
        <w:ind w:left="720" w:right="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05 The Vice-President Finance and Administration is responsible for financial negotiations and dealings with outside parties where amounts exchanged between the HUCSC and outside parties exceed $1,000.</w:t>
      </w:r>
    </w:p>
    <w:p w14:paraId="73906D88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6C6DD77" w14:textId="4643B6DD" w:rsidR="00DA5168" w:rsidRDefault="00B118E0">
      <w:pPr>
        <w:numPr>
          <w:ilvl w:val="0"/>
          <w:numId w:val="4"/>
        </w:numPr>
        <w:tabs>
          <w:tab w:val="left" w:pos="2160"/>
        </w:tabs>
        <w:spacing w:line="291" w:lineRule="auto"/>
        <w:ind w:left="2160" w:right="140" w:hanging="715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z w:val="23"/>
          <w:szCs w:val="23"/>
        </w:rPr>
        <w:t xml:space="preserve">In circumstances </w:t>
      </w:r>
      <w:r>
        <w:rPr>
          <w:rFonts w:ascii="Times New Roman" w:eastAsia="Times New Roman" w:hAnsi="Times New Roman" w:cs="Times New Roman"/>
          <w:sz w:val="23"/>
          <w:szCs w:val="23"/>
        </w:rPr>
        <w:t>where the Vice-President Finance and Administration is unable to conduct these duties the President shall do so in</w:t>
      </w:r>
      <w:r w:rsidR="007B4C98">
        <w:rPr>
          <w:rFonts w:ascii="Times New Roman" w:eastAsia="Times New Roman" w:hAnsi="Times New Roman" w:cs="Times New Roman"/>
          <w:sz w:val="23"/>
          <w:szCs w:val="23"/>
        </w:rPr>
        <w:t xml:space="preserve"> their </w:t>
      </w:r>
      <w:r>
        <w:rPr>
          <w:rFonts w:ascii="Times New Roman" w:eastAsia="Times New Roman" w:hAnsi="Times New Roman" w:cs="Times New Roman"/>
          <w:sz w:val="23"/>
          <w:szCs w:val="23"/>
        </w:rPr>
        <w:t>place.</w:t>
      </w:r>
    </w:p>
    <w:p w14:paraId="162AD6CE" w14:textId="77777777" w:rsidR="00DA5168" w:rsidRDefault="00DA5168">
      <w:pPr>
        <w:tabs>
          <w:tab w:val="left" w:pos="2160"/>
        </w:tabs>
        <w:spacing w:line="291" w:lineRule="auto"/>
        <w:ind w:left="2160" w:right="140" w:hanging="715"/>
        <w:rPr>
          <w:rFonts w:ascii="Times New Roman" w:eastAsia="Times New Roman" w:hAnsi="Times New Roman" w:cs="Times New Roman"/>
          <w:sz w:val="23"/>
          <w:szCs w:val="23"/>
        </w:rPr>
      </w:pPr>
      <w:bookmarkStart w:id="0" w:name="30j0zll" w:colFirst="0" w:colLast="0"/>
      <w:bookmarkEnd w:id="0"/>
    </w:p>
    <w:p w14:paraId="047F55A3" w14:textId="4815B24D" w:rsidR="00DA5168" w:rsidRDefault="00DA516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sz w:val="23"/>
          <w:szCs w:val="23"/>
        </w:rPr>
        <w:sectPr w:rsidR="00DA5168" w:rsidSect="00E5549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12" w:right="1440" w:bottom="1440" w:left="1440" w:header="1134" w:footer="0" w:gutter="0"/>
          <w:pgNumType w:start="1"/>
          <w:cols w:space="720"/>
          <w:docGrid w:linePitch="272"/>
        </w:sectPr>
      </w:pPr>
    </w:p>
    <w:p w14:paraId="337D4096" w14:textId="77777777" w:rsidR="00DA5168" w:rsidRDefault="00B118E0">
      <w:pPr>
        <w:tabs>
          <w:tab w:val="left" w:pos="70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00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ROLE OF THE BUDGET</w:t>
      </w:r>
    </w:p>
    <w:p w14:paraId="67238964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595AA56E" w14:textId="77777777" w:rsidR="00DA5168" w:rsidRDefault="00B118E0">
      <w:pPr>
        <w:tabs>
          <w:tab w:val="left" w:pos="1420"/>
        </w:tabs>
        <w:spacing w:line="273" w:lineRule="auto"/>
        <w:ind w:left="1440" w:right="860" w:hanging="7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01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The Budget shall serve as the solidified guiding document for all Council spending within the fiscal year for which it is written.</w:t>
      </w:r>
    </w:p>
    <w:p w14:paraId="05896094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024ACBA9" w14:textId="77777777" w:rsidR="00DA5168" w:rsidRDefault="00B118E0">
      <w:pPr>
        <w:tabs>
          <w:tab w:val="left" w:pos="1420"/>
        </w:tabs>
        <w:spacing w:line="269" w:lineRule="auto"/>
        <w:ind w:left="1440" w:right="440" w:hanging="7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02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The Budget ha</w:t>
      </w:r>
      <w:r>
        <w:rPr>
          <w:rFonts w:ascii="Times New Roman" w:eastAsia="Times New Roman" w:hAnsi="Times New Roman" w:cs="Times New Roman"/>
          <w:sz w:val="24"/>
          <w:szCs w:val="24"/>
        </w:rPr>
        <w:t>s primacy over all resolutions for financial spending created by Council, committees or other groups within the HUCSC.</w:t>
      </w:r>
    </w:p>
    <w:p w14:paraId="0A73C739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16AE8B5C" w14:textId="77777777" w:rsidR="00DA5168" w:rsidRDefault="00B118E0">
      <w:pPr>
        <w:tabs>
          <w:tab w:val="left" w:pos="1420"/>
        </w:tabs>
        <w:spacing w:line="255" w:lineRule="auto"/>
        <w:ind w:left="1440" w:right="200" w:hanging="71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03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The Vice-President Finance and Administration is the steward of the budget and is responsible for ensuring that the budget is upheld, and spending is maintained within budgetary constraints.</w:t>
      </w:r>
    </w:p>
    <w:p w14:paraId="412514FD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46A310EE" w14:textId="77777777" w:rsidR="00DA5168" w:rsidRDefault="00B118E0">
      <w:pPr>
        <w:tabs>
          <w:tab w:val="left" w:pos="1420"/>
        </w:tabs>
        <w:spacing w:line="255" w:lineRule="auto"/>
        <w:ind w:left="1440" w:right="200" w:hanging="71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04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The Budget does not restrict or provide guidelines for spen</w:t>
      </w:r>
      <w:r>
        <w:rPr>
          <w:rFonts w:ascii="Times New Roman" w:eastAsia="Times New Roman" w:hAnsi="Times New Roman" w:cs="Times New Roman"/>
          <w:sz w:val="24"/>
          <w:szCs w:val="24"/>
        </w:rPr>
        <w:t>ding within a budget line. Respective committees and Executive members have the right to determine spending within their budgetary allocation independent of the Budget.</w:t>
      </w:r>
    </w:p>
    <w:p w14:paraId="78CD428A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757E9E4B" w14:textId="77777777" w:rsidR="00DA5168" w:rsidRDefault="00B118E0">
      <w:pPr>
        <w:tabs>
          <w:tab w:val="left" w:pos="1420"/>
        </w:tabs>
        <w:spacing w:line="255" w:lineRule="auto"/>
        <w:ind w:left="1440" w:right="360" w:hanging="7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05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All expenditures of the HUCSC, its committees, or its members using funds allocated by the budget require final approval from the Vice-President Finance and Administration.</w:t>
      </w:r>
    </w:p>
    <w:p w14:paraId="158B8E52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25DFA8FF" w14:textId="77777777" w:rsidR="00DA5168" w:rsidRDefault="00B118E0">
      <w:pPr>
        <w:tabs>
          <w:tab w:val="left" w:pos="70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.00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CREATION AND AMENDMENT OF THE BUDGET</w:t>
      </w:r>
    </w:p>
    <w:p w14:paraId="106303E0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4198558F" w14:textId="77777777" w:rsidR="00DA5168" w:rsidRDefault="00B118E0">
      <w:pPr>
        <w:tabs>
          <w:tab w:val="left" w:pos="1420"/>
        </w:tabs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01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The Budget shall be created by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udget Committee.</w:t>
      </w:r>
    </w:p>
    <w:p w14:paraId="0C1716BC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6CCFDE38" w14:textId="77777777" w:rsidR="00DA5168" w:rsidRDefault="00B118E0">
      <w:pPr>
        <w:tabs>
          <w:tab w:val="left" w:pos="1420"/>
        </w:tabs>
        <w:spacing w:line="255" w:lineRule="auto"/>
        <w:ind w:left="1440" w:right="620" w:hanging="7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02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The Budget Committee shall meet to create the budget during the Executive transition period after the selection of the new Executive but before the old Council is dissolved.</w:t>
      </w:r>
    </w:p>
    <w:p w14:paraId="7D8D05D2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262556AE" w14:textId="77777777" w:rsidR="00DA5168" w:rsidRDefault="00B118E0">
      <w:pPr>
        <w:tabs>
          <w:tab w:val="left" w:pos="1420"/>
        </w:tabs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03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The Budget Committee shall be comprised of the foll</w:t>
      </w:r>
      <w:r>
        <w:rPr>
          <w:rFonts w:ascii="Times New Roman" w:eastAsia="Times New Roman" w:hAnsi="Times New Roman" w:cs="Times New Roman"/>
          <w:sz w:val="24"/>
          <w:szCs w:val="24"/>
        </w:rPr>
        <w:t>owing members:</w:t>
      </w:r>
    </w:p>
    <w:p w14:paraId="017B21C3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6BCAF36E" w14:textId="77777777" w:rsidR="00DA5168" w:rsidRDefault="00B118E0">
      <w:pPr>
        <w:numPr>
          <w:ilvl w:val="0"/>
          <w:numId w:val="5"/>
        </w:numPr>
        <w:tabs>
          <w:tab w:val="left" w:pos="2160"/>
        </w:tabs>
        <w:ind w:left="2160" w:hanging="71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outgoing President.</w:t>
      </w:r>
    </w:p>
    <w:p w14:paraId="63E9A8A3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5F76D54" w14:textId="77777777" w:rsidR="00DA5168" w:rsidRDefault="00B118E0">
      <w:pPr>
        <w:numPr>
          <w:ilvl w:val="0"/>
          <w:numId w:val="5"/>
        </w:numPr>
        <w:tabs>
          <w:tab w:val="left" w:pos="2160"/>
        </w:tabs>
        <w:ind w:left="2160" w:hanging="71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The outgoing Vice-President Finance and Administration.</w:t>
      </w:r>
    </w:p>
    <w:p w14:paraId="5029E982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2F010B1" w14:textId="77777777" w:rsidR="00DA5168" w:rsidRDefault="00B118E0">
      <w:pPr>
        <w:numPr>
          <w:ilvl w:val="0"/>
          <w:numId w:val="5"/>
        </w:numPr>
        <w:tabs>
          <w:tab w:val="left" w:pos="2160"/>
        </w:tabs>
        <w:ind w:left="2160" w:hanging="71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ll members of the incoming Executive.</w:t>
      </w:r>
    </w:p>
    <w:p w14:paraId="7EBD48CA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3E9E5C34" w14:textId="77777777" w:rsidR="00DA5168" w:rsidRDefault="00B118E0">
      <w:pPr>
        <w:tabs>
          <w:tab w:val="left" w:pos="1420"/>
        </w:tabs>
        <w:spacing w:line="255" w:lineRule="auto"/>
        <w:ind w:left="1440" w:right="80" w:hanging="7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04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The Budget must be passed by a simple majority of a vote of the General Assembly before the new Council is instated. This vote will follow a presentation by the Budget Committee.</w:t>
      </w:r>
    </w:p>
    <w:p w14:paraId="5C44033E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383D3EE3" w14:textId="77777777" w:rsidR="00DA5168" w:rsidRDefault="00B118E0">
      <w:pPr>
        <w:tabs>
          <w:tab w:val="left" w:pos="1420"/>
        </w:tabs>
        <w:spacing w:line="273" w:lineRule="auto"/>
        <w:ind w:left="1440" w:right="20" w:hanging="7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05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The Finance Standing Committee may approve budgetary amendments of amou</w:t>
      </w:r>
      <w:r>
        <w:rPr>
          <w:rFonts w:ascii="Times New Roman" w:eastAsia="Times New Roman" w:hAnsi="Times New Roman" w:cs="Times New Roman"/>
          <w:sz w:val="24"/>
          <w:szCs w:val="24"/>
        </w:rPr>
        <w:t>nts not exceeding $1,000 without further approval by the General Assembly.</w:t>
      </w:r>
    </w:p>
    <w:p w14:paraId="20A24A62" w14:textId="77777777" w:rsidR="00DA5168" w:rsidRDefault="00DA5168">
      <w:pPr>
        <w:tabs>
          <w:tab w:val="left" w:pos="1420"/>
        </w:tabs>
        <w:spacing w:line="273" w:lineRule="auto"/>
        <w:ind w:left="1440" w:right="20" w:hanging="719"/>
        <w:rPr>
          <w:rFonts w:ascii="Times New Roman" w:eastAsia="Times New Roman" w:hAnsi="Times New Roman" w:cs="Times New Roman"/>
          <w:sz w:val="24"/>
          <w:szCs w:val="24"/>
        </w:rPr>
      </w:pPr>
      <w:bookmarkStart w:id="2" w:name="1fob9te" w:colFirst="0" w:colLast="0"/>
      <w:bookmarkEnd w:id="2"/>
    </w:p>
    <w:p w14:paraId="5C5FF34D" w14:textId="77777777" w:rsidR="00DA5168" w:rsidRDefault="00B118E0">
      <w:pPr>
        <w:tabs>
          <w:tab w:val="left" w:pos="1420"/>
        </w:tabs>
        <w:spacing w:line="255" w:lineRule="auto"/>
        <w:ind w:left="1440" w:right="220" w:hanging="71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06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In emergency situations the Vice-President Finance and Administration has the capacity to approve non-budgetary expenditures of amounts not exceeding $500 without approval of the General Assembly or the Finance Standing Committee.</w:t>
      </w:r>
    </w:p>
    <w:p w14:paraId="6805AC29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3CAA7CE8" w14:textId="77777777" w:rsidR="00DA5168" w:rsidRDefault="00B118E0">
      <w:pPr>
        <w:numPr>
          <w:ilvl w:val="0"/>
          <w:numId w:val="1"/>
        </w:numPr>
        <w:tabs>
          <w:tab w:val="left" w:pos="2160"/>
        </w:tabs>
        <w:spacing w:line="251" w:lineRule="auto"/>
        <w:ind w:left="2160" w:right="20" w:hanging="71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 emergency situation a</w:t>
      </w:r>
      <w:r>
        <w:rPr>
          <w:rFonts w:ascii="Times New Roman" w:eastAsia="Times New Roman" w:hAnsi="Times New Roman" w:cs="Times New Roman"/>
          <w:sz w:val="24"/>
          <w:szCs w:val="24"/>
        </w:rPr>
        <w:t>rises when there is a pressing and substantial cause which requires intervention in a timely fashion such that the Finance Standing Committee or General Assembly could not be reasonably expected to meet in time to approve the funds.</w:t>
      </w:r>
    </w:p>
    <w:p w14:paraId="7386AC37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1089B551" w14:textId="77777777" w:rsidR="00DA5168" w:rsidRDefault="00B118E0">
      <w:pPr>
        <w:tabs>
          <w:tab w:val="left" w:pos="1420"/>
        </w:tabs>
        <w:spacing w:line="269" w:lineRule="auto"/>
        <w:ind w:left="1440" w:right="240" w:hanging="7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07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The General Assem</w:t>
      </w:r>
      <w:r>
        <w:rPr>
          <w:rFonts w:ascii="Times New Roman" w:eastAsia="Times New Roman" w:hAnsi="Times New Roman" w:cs="Times New Roman"/>
          <w:sz w:val="24"/>
          <w:szCs w:val="24"/>
        </w:rPr>
        <w:t>bly can amend the budget by any amount with a vote passed by a simple majority.</w:t>
      </w:r>
    </w:p>
    <w:p w14:paraId="0DFD974E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54A24BA0" w14:textId="77777777" w:rsidR="00DA5168" w:rsidRDefault="00B118E0">
      <w:pPr>
        <w:tabs>
          <w:tab w:val="left" w:pos="1420"/>
        </w:tabs>
        <w:spacing w:line="273" w:lineRule="auto"/>
        <w:ind w:left="1440" w:right="360" w:hanging="7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08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In emergency situations the Executive can amend the budget by any amount however this amendment is subject to later approval by the General Assembly.</w:t>
      </w:r>
    </w:p>
    <w:p w14:paraId="713C0D1E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27D0297E" w14:textId="77777777" w:rsidR="00DA5168" w:rsidRDefault="00B118E0">
      <w:pPr>
        <w:tabs>
          <w:tab w:val="left" w:pos="700"/>
        </w:tabs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.00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b/>
          <w:sz w:val="23"/>
          <w:szCs w:val="23"/>
        </w:rPr>
        <w:t>ENACTING AND A</w:t>
      </w:r>
      <w:r>
        <w:rPr>
          <w:rFonts w:ascii="Times New Roman" w:eastAsia="Times New Roman" w:hAnsi="Times New Roman" w:cs="Times New Roman"/>
          <w:b/>
          <w:sz w:val="23"/>
          <w:szCs w:val="23"/>
        </w:rPr>
        <w:t>MENDING THIS POLICY</w:t>
      </w:r>
    </w:p>
    <w:p w14:paraId="77D48855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2F7F229C" w14:textId="77777777" w:rsidR="00DA5168" w:rsidRDefault="00B118E0">
      <w:pPr>
        <w:tabs>
          <w:tab w:val="left" w:pos="1420"/>
        </w:tabs>
        <w:spacing w:line="255" w:lineRule="auto"/>
        <w:ind w:left="1440" w:hanging="7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01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Further Procedures necessary for the effective and efficient implementation of this policy shall be established and amended as necessary by the HUCSC General Assembly.</w:t>
      </w:r>
    </w:p>
    <w:p w14:paraId="3B5F8CB8" w14:textId="77777777" w:rsidR="00DA5168" w:rsidRDefault="00DA5168">
      <w:pPr>
        <w:rPr>
          <w:rFonts w:ascii="Times New Roman" w:eastAsia="Times New Roman" w:hAnsi="Times New Roman" w:cs="Times New Roman"/>
        </w:rPr>
      </w:pPr>
    </w:p>
    <w:p w14:paraId="5BA644B6" w14:textId="77777777" w:rsidR="00DA5168" w:rsidRDefault="00B118E0">
      <w:pPr>
        <w:numPr>
          <w:ilvl w:val="0"/>
          <w:numId w:val="2"/>
        </w:numPr>
        <w:tabs>
          <w:tab w:val="left" w:pos="2160"/>
        </w:tabs>
        <w:ind w:left="2160" w:hanging="71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scope of such Procedures is limited to the scope of this </w:t>
      </w:r>
      <w:r>
        <w:rPr>
          <w:rFonts w:ascii="Times New Roman" w:eastAsia="Times New Roman" w:hAnsi="Times New Roman" w:cs="Times New Roman"/>
          <w:sz w:val="24"/>
          <w:szCs w:val="24"/>
        </w:rPr>
        <w:t>policy.</w:t>
      </w:r>
    </w:p>
    <w:p w14:paraId="14A6DA1A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009E512" w14:textId="77777777" w:rsidR="00DA5168" w:rsidRDefault="00B118E0">
      <w:pPr>
        <w:numPr>
          <w:ilvl w:val="0"/>
          <w:numId w:val="2"/>
        </w:numPr>
        <w:tabs>
          <w:tab w:val="left" w:pos="2160"/>
        </w:tabs>
        <w:spacing w:line="269" w:lineRule="auto"/>
        <w:ind w:left="2160" w:right="100" w:hanging="71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event of any conflict, this Policy supersedes any documents created under it.</w:t>
      </w:r>
    </w:p>
    <w:p w14:paraId="76A5C445" w14:textId="77777777" w:rsidR="00DA5168" w:rsidRDefault="00DA516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0677803" w14:textId="77777777" w:rsidR="00DA5168" w:rsidRDefault="00B118E0">
      <w:pPr>
        <w:numPr>
          <w:ilvl w:val="0"/>
          <w:numId w:val="2"/>
        </w:numPr>
        <w:tabs>
          <w:tab w:val="left" w:pos="2160"/>
        </w:tabs>
        <w:spacing w:line="273" w:lineRule="auto"/>
        <w:ind w:left="2160" w:right="100" w:hanging="71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y new Procedures and amendments to any existing Procedures must be ratified by the HUCSC General Assembly before taking effect.</w:t>
      </w:r>
    </w:p>
    <w:sectPr w:rsidR="00DA5168" w:rsidSect="00E55496">
      <w:type w:val="continuous"/>
      <w:pgSz w:w="12240" w:h="15840"/>
      <w:pgMar w:top="712" w:right="1440" w:bottom="1440" w:left="1440" w:header="1134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B9934B" w14:textId="77777777" w:rsidR="00B118E0" w:rsidRDefault="00B118E0">
      <w:r>
        <w:separator/>
      </w:r>
    </w:p>
  </w:endnote>
  <w:endnote w:type="continuationSeparator" w:id="0">
    <w:p w14:paraId="6013FC8D" w14:textId="77777777" w:rsidR="00B118E0" w:rsidRDefault="00B118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 times roman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FCF44" w14:textId="77777777" w:rsidR="00DA5168" w:rsidRDefault="00DA516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81094" w14:textId="77777777" w:rsidR="00DA5168" w:rsidRDefault="00DA516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A8168" w14:textId="77777777" w:rsidR="00DA5168" w:rsidRDefault="00DA516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2DD637" w14:textId="77777777" w:rsidR="00B118E0" w:rsidRDefault="00B118E0">
      <w:r>
        <w:separator/>
      </w:r>
    </w:p>
  </w:footnote>
  <w:footnote w:type="continuationSeparator" w:id="0">
    <w:p w14:paraId="06B2B791" w14:textId="77777777" w:rsidR="00B118E0" w:rsidRDefault="00B118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6D0AF" w14:textId="77777777" w:rsidR="00DA5168" w:rsidRDefault="00DA516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8ED685" w14:textId="44C74EBE" w:rsidR="00E55496" w:rsidRDefault="00E55496" w:rsidP="00E55496">
    <w:pPr>
      <w:pStyle w:val="Header"/>
      <w:jc w:val="center"/>
      <w:rPr>
        <w:rFonts w:ascii="Garamond" w:eastAsia="Garamond" w:hAnsi="Garamond" w:cs="Garamond"/>
        <w:b/>
        <w:sz w:val="32"/>
        <w:szCs w:val="32"/>
      </w:rPr>
    </w:pPr>
    <w:r>
      <w:rPr>
        <w:noProof/>
      </w:rPr>
      <w:drawing>
        <wp:anchor distT="0" distB="0" distL="0" distR="0" simplePos="0" relativeHeight="251659264" behindDoc="0" locked="0" layoutInCell="1" hidden="0" allowOverlap="1" wp14:anchorId="5F7BBA01" wp14:editId="214D44FB">
          <wp:simplePos x="0" y="0"/>
          <wp:positionH relativeFrom="margin">
            <wp:align>left</wp:align>
          </wp:positionH>
          <wp:positionV relativeFrom="paragraph">
            <wp:posOffset>-185586</wp:posOffset>
          </wp:positionV>
          <wp:extent cx="685800" cy="687070"/>
          <wp:effectExtent l="0" t="0" r="0" b="0"/>
          <wp:wrapSquare wrapText="bothSides" distT="0" distB="0" distL="0" distR="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85800" cy="6870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Garamond" w:eastAsia="Garamond" w:hAnsi="Garamond" w:cs="Garamond"/>
        <w:b/>
        <w:sz w:val="24"/>
        <w:szCs w:val="24"/>
      </w:rPr>
      <w:t>Huron University College Students’ Council</w:t>
    </w:r>
  </w:p>
  <w:p w14:paraId="0F42A84E" w14:textId="3665B6F9" w:rsidR="00E55496" w:rsidRDefault="00E55496" w:rsidP="00E55496">
    <w:pPr>
      <w:pStyle w:val="Header"/>
      <w:jc w:val="center"/>
      <w:rPr>
        <w:rFonts w:ascii="Garamond" w:eastAsia="Garamond" w:hAnsi="Garamond" w:cs="Garamond"/>
        <w:b/>
        <w:sz w:val="32"/>
        <w:szCs w:val="32"/>
      </w:rPr>
    </w:pPr>
    <w:r>
      <w:rPr>
        <w:rFonts w:ascii="Garamond" w:eastAsia="Garamond" w:hAnsi="Garamond" w:cs="Garamond"/>
        <w:b/>
        <w:sz w:val="32"/>
        <w:szCs w:val="32"/>
      </w:rPr>
      <w:t>BUDGET POLICY</w:t>
    </w:r>
  </w:p>
  <w:p w14:paraId="1BE6D2ED" w14:textId="28132EE9" w:rsidR="00E55496" w:rsidRDefault="00E55496" w:rsidP="00E55496">
    <w:pPr>
      <w:pStyle w:val="Header"/>
      <w:jc w:val="center"/>
      <w:rPr>
        <w:rFonts w:ascii="New times roman" w:hAnsi="New times roman"/>
        <w:noProof/>
      </w:rPr>
    </w:pPr>
    <w:sdt>
      <w:sdtPr>
        <w:rPr>
          <w:rFonts w:ascii="New times roman" w:hAnsi="New times roman"/>
        </w:rPr>
        <w:id w:val="146577975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bookmarkStart w:id="1" w:name="gjdgxs" w:colFirst="0" w:colLast="0"/>
        <w:bookmarkEnd w:id="1"/>
        <w:r>
          <w:rPr>
            <w:rFonts w:ascii="Garamond" w:eastAsia="Garamond" w:hAnsi="Garamond" w:cs="Garamond"/>
            <w:b/>
            <w:sz w:val="24"/>
            <w:szCs w:val="24"/>
          </w:rPr>
          <w:tab/>
        </w:r>
        <w:r>
          <w:rPr>
            <w:rFonts w:ascii="Garamond" w:eastAsia="Garamond" w:hAnsi="Garamond" w:cs="Garamond"/>
            <w:b/>
            <w:sz w:val="24"/>
            <w:szCs w:val="24"/>
          </w:rPr>
          <w:tab/>
        </w:r>
        <w:r>
          <w:rPr>
            <w:rFonts w:ascii="New times roman" w:hAnsi="New times roman"/>
          </w:rPr>
          <w:t xml:space="preserve">Page </w:t>
        </w:r>
        <w:r w:rsidRPr="00E55496">
          <w:rPr>
            <w:rFonts w:ascii="New times roman" w:hAnsi="New times roman"/>
          </w:rPr>
          <w:fldChar w:fldCharType="begin"/>
        </w:r>
        <w:r w:rsidRPr="00E55496">
          <w:rPr>
            <w:rFonts w:ascii="New times roman" w:hAnsi="New times roman"/>
          </w:rPr>
          <w:instrText xml:space="preserve"> PAGE   \* MERGEFORMAT </w:instrText>
        </w:r>
        <w:r w:rsidRPr="00E55496">
          <w:rPr>
            <w:rFonts w:ascii="New times roman" w:hAnsi="New times roman"/>
          </w:rPr>
          <w:fldChar w:fldCharType="separate"/>
        </w:r>
        <w:r>
          <w:rPr>
            <w:rFonts w:ascii="New times roman" w:hAnsi="New times roman"/>
          </w:rPr>
          <w:t>1</w:t>
        </w:r>
        <w:r w:rsidRPr="00E55496">
          <w:rPr>
            <w:rFonts w:ascii="New times roman" w:hAnsi="New times roman"/>
            <w:noProof/>
          </w:rPr>
          <w:fldChar w:fldCharType="end"/>
        </w:r>
      </w:sdtContent>
    </w:sdt>
    <w:r>
      <w:rPr>
        <w:rFonts w:ascii="New times roman" w:hAnsi="New times roman"/>
        <w:noProof/>
      </w:rPr>
      <w:t xml:space="preserve"> of</w:t>
    </w:r>
    <w:r w:rsidR="00310C17">
      <w:rPr>
        <w:rFonts w:ascii="New times roman" w:hAnsi="New times roman"/>
        <w:noProof/>
      </w:rPr>
      <w:t xml:space="preserve"> 3</w:t>
    </w:r>
  </w:p>
  <w:p w14:paraId="7FFF40FC" w14:textId="77777777" w:rsidR="00E55496" w:rsidRPr="00E55496" w:rsidRDefault="00E55496" w:rsidP="00E55496">
    <w:pPr>
      <w:pStyle w:val="Header"/>
      <w:jc w:val="center"/>
      <w:rPr>
        <w:rFonts w:ascii="New times roman" w:hAnsi="New times roman"/>
        <w:noProof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56A975" w14:textId="77777777" w:rsidR="00DA5168" w:rsidRDefault="00DA516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5447D9"/>
    <w:multiLevelType w:val="multilevel"/>
    <w:tmpl w:val="315E6500"/>
    <w:lvl w:ilvl="0">
      <w:start w:val="1"/>
      <w:numFmt w:val="decimal"/>
      <w:lvlText w:val="(%1)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1" w15:restartNumberingAfterBreak="0">
    <w:nsid w:val="27DC4CB2"/>
    <w:multiLevelType w:val="multilevel"/>
    <w:tmpl w:val="F912C4CC"/>
    <w:lvl w:ilvl="0">
      <w:start w:val="1"/>
      <w:numFmt w:val="decimal"/>
      <w:lvlText w:val="(%1)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2" w15:restartNumberingAfterBreak="0">
    <w:nsid w:val="33C95BFD"/>
    <w:multiLevelType w:val="multilevel"/>
    <w:tmpl w:val="74487F44"/>
    <w:lvl w:ilvl="0">
      <w:start w:val="1"/>
      <w:numFmt w:val="decimal"/>
      <w:lvlText w:val="(%1)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3" w15:restartNumberingAfterBreak="0">
    <w:nsid w:val="3A4060AC"/>
    <w:multiLevelType w:val="multilevel"/>
    <w:tmpl w:val="DE168AC6"/>
    <w:lvl w:ilvl="0">
      <w:start w:val="1"/>
      <w:numFmt w:val="decimal"/>
      <w:lvlText w:val="(%1)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4" w15:restartNumberingAfterBreak="0">
    <w:nsid w:val="46515E40"/>
    <w:multiLevelType w:val="multilevel"/>
    <w:tmpl w:val="0C662AFA"/>
    <w:lvl w:ilvl="0">
      <w:start w:val="1"/>
      <w:numFmt w:val="decimal"/>
      <w:lvlText w:val="(%1)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DcyNTAwNDU0MjRR0lEKTi0uzszPAykwrAUA8p/N6CwAAAA="/>
  </w:docVars>
  <w:rsids>
    <w:rsidRoot w:val="00DA5168"/>
    <w:rsid w:val="00310C17"/>
    <w:rsid w:val="007B4C98"/>
    <w:rsid w:val="00B118E0"/>
    <w:rsid w:val="00DA5168"/>
    <w:rsid w:val="00E55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518B1C"/>
  <w15:docId w15:val="{B1FB3C07-ED2A-4351-9037-78DB3F2DF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E55496"/>
    <w:pPr>
      <w:tabs>
        <w:tab w:val="center" w:pos="4680"/>
        <w:tab w:val="right" w:pos="9360"/>
      </w:tabs>
    </w:pPr>
    <w:rPr>
      <w:rFonts w:asciiTheme="minorHAnsi" w:eastAsiaTheme="minorEastAsia" w:hAnsiTheme="minorHAnsi" w:cs="Times New Roman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55496"/>
    <w:rPr>
      <w:rFonts w:asciiTheme="minorHAnsi" w:eastAsiaTheme="minorEastAsia" w:hAnsiTheme="minorHAnsi" w:cs="Times New Roman"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E55496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55496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E55496"/>
    <w:pPr>
      <w:widowControl w:val="0"/>
      <w:autoSpaceDE w:val="0"/>
      <w:autoSpaceDN w:val="0"/>
    </w:pPr>
    <w:rPr>
      <w:rFonts w:ascii="Bell MT" w:eastAsia="Bell MT" w:hAnsi="Bell MT" w:cs="Bell MT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E554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CD0273-51D2-4F48-9C11-F127BFAE4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10</Words>
  <Characters>4617</Characters>
  <Application>Microsoft Office Word</Application>
  <DocSecurity>0</DocSecurity>
  <Lines>38</Lines>
  <Paragraphs>10</Paragraphs>
  <ScaleCrop>false</ScaleCrop>
  <Company/>
  <LinksUpToDate>false</LinksUpToDate>
  <CharactersWithSpaces>5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iyana Kotadia</cp:lastModifiedBy>
  <cp:revision>4</cp:revision>
  <dcterms:created xsi:type="dcterms:W3CDTF">2020-12-01T17:27:00Z</dcterms:created>
  <dcterms:modified xsi:type="dcterms:W3CDTF">2020-12-01T17:35:00Z</dcterms:modified>
</cp:coreProperties>
</file>